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the International Performing Arts Fellowship Program in China Shanghai</w:t>
      </w:r>
    </w:p>
    <w:bookmarkEnd w:id="20"/>
    <w:p>
      <w:pPr>
        <w:pStyle w:val="BodyText"/>
      </w:pPr>
      <w:r>
        <w:t xml:space="preserve">October 26, 2023</w:t>
      </w:r>
    </w:p>
    <w:p>
      <w:pPr>
        <w:pStyle w:val="BodyText"/>
      </w:pPr>
      <w:r>
        <w:t xml:space="preserve">The Scholarship Committee</w:t>
      </w:r>
      <w:r>
        <w:br/>
      </w:r>
      <w:r>
        <w:t xml:space="preserve">Shanghai International Arts Foundation</w:t>
      </w:r>
      <w:r>
        <w:br/>
      </w:r>
      <w:r>
        <w:t xml:space="preserve">88 Xuhui Road, Huangpu District</w:t>
      </w:r>
      <w:r>
        <w:br/>
      </w:r>
      <w:r>
        <w:t xml:space="preserve">Shanghai, China 200041</w:t>
      </w:r>
    </w:p>
    <w:p>
      <w:pPr>
        <w:pStyle w:val="BodyText"/>
      </w:pPr>
      <w:r>
        <w:t xml:space="preserve">Dear Esteemed Scholarship Committee,</w:t>
      </w:r>
    </w:p>
    <w:p>
      <w:pPr>
        <w:pStyle w:val="BodyText"/>
      </w:pPr>
      <w:r>
        <w:t xml:space="preserve">It is with profound enthusiasm and unwavering dedication that I present my application for the International Performing Arts Fellowship Program at the Shanghai Theatre Academy. As a committed professional actor currently pursuing advanced training in contemporary dramatic techniques, I am writing to express my fervent desire to immerse myself in China's vibrant cultural landscape through this transformative scholarship opportunity. This Scholarship Application Letter serves as a formal declaration of my artistic vision and my profound commitment to becoming a bridge between global storytelling traditions and the dynamic theatrical innovations flourishing within China Shanghai.</w:t>
      </w:r>
    </w:p>
    <w:p>
      <w:pPr>
        <w:pStyle w:val="BodyText"/>
      </w:pPr>
      <w:r>
        <w:t xml:space="preserve">My journey as an Actor began in the small community theaters of Toronto, where I developed a deep appreciation for character psychology and cultural nuance through diverse roles spanning Shakespearean classics to contemporary social dramas. Over the past eight years, I have honed my craft through rigorous training at Canada's National Theatre School and by performing in over 40 productions across North America. However, it was during a pivotal exchange program with Shanghai's Peking Opera troupe in 2019 that I discovered my true artistic calling – to master the sophisticated interplay between traditional Chinese performance techniques and modern Western dramaturgy. This encounter ignited an unquenchable passion for studying under Shanghai's distinguished acting mentors, where I witnessed how the city has become a global nexus for theatrical innovation.</w:t>
      </w:r>
    </w:p>
    <w:p>
      <w:pPr>
        <w:pStyle w:val="BodyText"/>
      </w:pPr>
      <w:r>
        <w:t xml:space="preserve">China Shanghai represents far more than a geographical destination – it is the pulsating heart of Asia's performing arts renaissance. As the world's most influential cultural hub for film and theater, Shanghai boasts institutions like the Shanghai Dramatic Arts Centre and the China National Opera House, where cutting-edge productions fuse ancient storytelling with contemporary social commentary. The city's unique position as a crossroads of Eastern and Western artistic traditions makes it unparalleled for an Actor seeking to expand their creative vocabulary. I am particularly drawn to Professor Li Wei's groundbreaking work on "Intercultural Embodiment" at Shanghai Theatre Academy, which aligns precisely with my goal to develop a performance methodology that honors both Chinese theatrical heritage and global narrative sensibilities. This scholarship would grant me unprecedented access to masterclasses led by luminaries like Zhang Yimou's long-time collaborator, Director Chen Kaige, whose work exemplifies the synthesis I aspire to achieve.</w:t>
      </w:r>
    </w:p>
    <w:p>
      <w:pPr>
        <w:pStyle w:val="BodyText"/>
      </w:pPr>
      <w:r>
        <w:t xml:space="preserve">The significance of this Scholarship Application Letter extends beyond personal artistic growth – it embodies my commitment to fostering meaningful cultural dialogue. My proposed project, "Silk Road Stories: Contemporary Narratives from the Heart of Shanghai," will document and reinterpret traditional Chinese folktales through a modern lens, performed in both Mandarin and English to engage international audiences. By studying at Shanghai Theatre Academy's International Centre for Performing Arts, I aim to create a bilingual performance piece that will premiere at the upcoming Shanghai International Film Festival – a testament to how this scholarship directly fuels my mission of cultural exchange.</w:t>
      </w:r>
    </w:p>
    <w:p>
      <w:pPr>
        <w:pStyle w:val="BodyText"/>
      </w:pPr>
      <w:r>
        <w:t xml:space="preserve">Financial considerations present the primary barrier to my participation in this transformative program. The comprehensive tuition fee of $38,500 USD, coupled with essential living expenses in Shanghai's cosmopolitan yet affordable arts district (including housing near the Jing'an Temple Cultural Quarter), would otherwise be prohibitive for an independent artist without institutional support. This scholarship would cover 85% of my training costs, allowing me to fully immerse myself in the academic and creative environment rather than diverting energy toward financial survival. I have already secured a modest internship at Shanghai's acclaimed "Red Brick Theatre" as partial funding, but the scholarship is crucial to access specialized workshops on Chinese stage combat and vocal technique that are not included in standard curricula.</w:t>
      </w:r>
    </w:p>
    <w:p>
      <w:pPr>
        <w:pStyle w:val="BodyText"/>
      </w:pPr>
      <w:r>
        <w:t xml:space="preserve">My vision for this immersive experience is meticulously mapped across three distinct phases. The first six months will focus on rigorous language acquisition at Shanghai's Confucius Institute combined with foundational acting studies, enabling authentic engagement with Chinese texts. The subsequent eight months will involve collaborative work on a student-produced film adaptation of the ancient "Journey to the West" mythos – a project I am prepared to co-direct alongside Shanghai Theatre Academy students. Finally, I plan to establish an ongoing mentorship program for young actors from my home country, utilizing digital platforms to share techniques learned in China Shanghai. This structure ensures that every aspect of the fellowship contributes directly to my long-term goal of founding the Asia-Pacific Performing Arts Exchange Network.</w:t>
      </w:r>
    </w:p>
    <w:p>
      <w:pPr>
        <w:pStyle w:val="BodyText"/>
      </w:pPr>
      <w:r>
        <w:t xml:space="preserve">Having witnessed firsthand how China's theatrical innovations are reshaping global entertainment – from the revolutionary "Singing Theatre" productions at Shanghai's new Grand Theatre to the digital storytelling experiments in Pudong – I understand that this scholarship represents far more than financial assistance. It is an investment in cultural diplomacy, a catalyst for artistic innovation, and a bridge between continents. As an Actor committed to transcending boundaries through performance, I am prepared to dedicate myself completely to Shanghai's artistic community, contributing my own skills while absorbing the rich traditions of China Shanghai with humility and respect.</w:t>
      </w:r>
    </w:p>
    <w:p>
      <w:pPr>
        <w:pStyle w:val="BodyText"/>
      </w:pPr>
      <w:r>
        <w:t xml:space="preserve">Upon completion of the fellowship in 2025, I will return home not merely as a trained performer but as an ambassador for Sino-Canadian artistic collaboration. My proposed "Cultural Dialogue Series" featuring Shanghai-based artists performing in Toronto will be launched immediately upon my return, ensuring that this scholarship creates ripple effects beyond the classroom. I am confident that my background in cross-cultural storytelling – demonstrated through my award-winning adaptation of "The Tale of the Bamboo Cutter" for Vancouver's Asian Arts Festival – positions me to maximize every opportunity within your program.</w:t>
      </w:r>
    </w:p>
    <w:p>
      <w:pPr>
        <w:pStyle w:val="BodyText"/>
      </w:pPr>
      <w:r>
        <w:t xml:space="preserve">I have attached comprehensive documentation including performance portfolios, academic transcripts, and letters from industry mentors at the Canadian Stage Company. I welcome the opportunity to discuss how my artistic trajectory aligns with Shanghai Theatre Academy's mission during an interview at your convenience. The chance to study as a recipient of this prestigious scholarship would not only transform my career but also honor the enduring tradition of artistic exchange that has defined China Shanghai for centuries.</w:t>
      </w:r>
    </w:p>
    <w:p>
      <w:pPr>
        <w:pStyle w:val="BodyText"/>
      </w:pPr>
      <w:r>
        <w:t xml:space="preserve">With deepest respect and anticipation,</w:t>
      </w:r>
    </w:p>
    <w:p>
      <w:pPr>
        <w:pStyle w:val="BodyText"/>
      </w:pPr>
      <w:r>
        <w:br/>
      </w:r>
      <w:r>
        <w:br/>
      </w:r>
      <w:r>
        <w:br/>
      </w:r>
    </w:p>
    <w:p>
      <w:pPr>
        <w:pStyle w:val="BodyText"/>
      </w:pPr>
      <w:r>
        <w:t xml:space="preserve">Alexandra Chen</w:t>
      </w:r>
    </w:p>
    <w:p>
      <w:pPr>
        <w:pStyle w:val="BodyText"/>
      </w:pPr>
      <w:r>
        <w:t xml:space="preserve">Professional Actor | Cultural Exchange Specialist</w:t>
      </w:r>
    </w:p>
    <w:p>
      <w:pPr>
        <w:pStyle w:val="BodyText"/>
      </w:pPr>
      <w:r>
        <w:t xml:space="preserve">Toronto, Canada | alex.chen.artist@outlook.com | +1 (416) 555-0198</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3T05:12:35Z</dcterms:created>
  <dcterms:modified xsi:type="dcterms:W3CDTF">2026-07-23T05:12:35Z</dcterms:modified>
</cp:coreProperties>
</file>

<file path=docProps/custom.xml><?xml version="1.0" encoding="utf-8"?>
<Properties xmlns="http://schemas.openxmlformats.org/officeDocument/2006/custom-properties" xmlns:vt="http://schemas.openxmlformats.org/officeDocument/2006/docPropsVTypes"/>
</file>